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5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64/37665/37666 - FRAME DAMAGE/STRIPS AND SEALS/FIT OF DOOR GAPS - FLOOR 4 STORE NEXT TO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5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6Z</dcterms:created>
  <dcterms:modified xsi:type="dcterms:W3CDTF">2024-04-25T1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